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FC09B" w14:textId="195EB7F8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03CCC7A3" w14:textId="7777777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62137D12" w14:textId="39C4DDB3" w:rsidR="00E50819" w:rsidRDefault="00687891" w:rsidP="001E1C99">
      <w:pPr>
        <w:ind w:right="-20"/>
        <w:jc w:val="center"/>
        <w:rPr>
          <w:sz w:val="24"/>
        </w:rPr>
      </w:pPr>
      <w:r>
        <w:rPr>
          <w:b/>
          <w:sz w:val="24"/>
        </w:rPr>
        <w:t>SOSYAL BİLİMLER</w:t>
      </w:r>
      <w:r w:rsidR="00E50819" w:rsidRPr="001E1C99">
        <w:rPr>
          <w:b/>
          <w:sz w:val="24"/>
        </w:rPr>
        <w:t xml:space="preserve"> ENSTİTÜSÜ</w:t>
      </w:r>
    </w:p>
    <w:p w14:paraId="3FC79BC1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7AF0464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404862E5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DF2180B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3406BA9E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0132078F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AE69ECE" w14:textId="023B6660" w:rsidR="00E50819" w:rsidRPr="001E1C99" w:rsidRDefault="00E50819" w:rsidP="001E1C99">
      <w:pPr>
        <w:ind w:right="-20"/>
        <w:jc w:val="center"/>
        <w:rPr>
          <w:sz w:val="24"/>
          <w:szCs w:val="24"/>
        </w:rPr>
      </w:pPr>
      <w:r w:rsidRPr="001E1C99">
        <w:rPr>
          <w:b/>
          <w:sz w:val="24"/>
          <w:szCs w:val="24"/>
        </w:rPr>
        <w:t xml:space="preserve">TEZİN ADI </w:t>
      </w:r>
    </w:p>
    <w:p w14:paraId="7758A95A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F65C893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ECC7D8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B9161B7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5F9755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6E188D9C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9E52BAD" w14:textId="0D5A040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687891">
        <w:rPr>
          <w:b/>
          <w:sz w:val="24"/>
          <w:highlight w:val="yellow"/>
        </w:rPr>
        <w:t>Yüksek Lisans/Doktora Tezi</w:t>
      </w:r>
    </w:p>
    <w:p w14:paraId="3EFD7A2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D450EC1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D53C5F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1DFB735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4E843190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5E8C66" w14:textId="011DA8C0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406E3BD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5FF9F7AD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39F828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3835A98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026DCDB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9C16C8" w14:textId="4D98DA62" w:rsid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13757C7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32F4FF9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91BE5C3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42EF54FF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1E4A4FAB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23DF2731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72FDA146" w14:textId="3CC4D853" w:rsidR="00875C5E" w:rsidRDefault="00E50819" w:rsidP="00E51655">
      <w:pPr>
        <w:ind w:right="-20"/>
        <w:jc w:val="center"/>
        <w:rPr>
          <w:b/>
        </w:rPr>
      </w:pPr>
      <w:r w:rsidRPr="00687891">
        <w:rPr>
          <w:b/>
          <w:sz w:val="24"/>
          <w:highlight w:val="yellow"/>
        </w:rPr>
        <w:t>Haziran 2021</w:t>
      </w:r>
      <w:bookmarkStart w:id="0" w:name="_GoBack"/>
      <w:bookmarkEnd w:id="0"/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FFAA5" w14:textId="77777777" w:rsidR="0078104E" w:rsidRDefault="0078104E">
      <w:r>
        <w:separator/>
      </w:r>
    </w:p>
  </w:endnote>
  <w:endnote w:type="continuationSeparator" w:id="0">
    <w:p w14:paraId="091AC5FE" w14:textId="77777777" w:rsidR="0078104E" w:rsidRDefault="00781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ABFD2" w14:textId="77777777" w:rsidR="0078104E" w:rsidRDefault="0078104E">
      <w:r>
        <w:separator/>
      </w:r>
    </w:p>
  </w:footnote>
  <w:footnote w:type="continuationSeparator" w:id="0">
    <w:p w14:paraId="2A3B51E9" w14:textId="77777777" w:rsidR="0078104E" w:rsidRDefault="00781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EEAD4" w14:textId="0CE0CEDD" w:rsidR="00600C26" w:rsidRDefault="00600C26" w:rsidP="00600C26">
    <w:pPr>
      <w:pStyle w:val="stBilgi"/>
      <w:jc w:val="center"/>
    </w:pPr>
  </w:p>
  <w:p w14:paraId="4935FD55" w14:textId="77777777" w:rsidR="00985681" w:rsidRDefault="00985681" w:rsidP="00600C26">
    <w:pPr>
      <w:pStyle w:val="stBilgi"/>
      <w:jc w:val="center"/>
    </w:pPr>
  </w:p>
  <w:p w14:paraId="1532C9DB" w14:textId="77777777" w:rsidR="00600C26" w:rsidRDefault="00600C26" w:rsidP="00600C26">
    <w:pPr>
      <w:pStyle w:val="stBilgi"/>
      <w:jc w:val="center"/>
    </w:pPr>
  </w:p>
  <w:p w14:paraId="0D580119" w14:textId="0A263398" w:rsidR="00600C26" w:rsidRDefault="00600C26" w:rsidP="00600C26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7695F81A" wp14:editId="725BEBE3">
          <wp:extent cx="1524000" cy="1524000"/>
          <wp:effectExtent l="0" t="0" r="0" b="0"/>
          <wp:docPr id="7" name="Resim 7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15" cy="1524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2ECF69" w14:textId="77777777" w:rsidR="00600C26" w:rsidRDefault="00600C26" w:rsidP="00600C26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0C26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8789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8104E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85681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0BD2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1655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D6030"/>
    <w:rsid w:val="00FE3DA5"/>
    <w:rsid w:val="00FF6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F6FE4-C677-4B69-8867-16EE188F8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Murat BAYAR</cp:lastModifiedBy>
  <cp:revision>43</cp:revision>
  <cp:lastPrinted>2021-04-14T11:35:00Z</cp:lastPrinted>
  <dcterms:created xsi:type="dcterms:W3CDTF">2021-04-14T07:58:00Z</dcterms:created>
  <dcterms:modified xsi:type="dcterms:W3CDTF">2022-10-1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